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85176" w14:textId="1ECDFEE9" w:rsidR="003A66FC" w:rsidRDefault="00D1263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6120"/>
          <w:tab w:val="left" w:pos="6754"/>
        </w:tabs>
        <w:rPr>
          <w:color w:val="000000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                              </w:t>
      </w:r>
      <w:r w:rsidR="00072B3E">
        <w:rPr>
          <w:b/>
          <w:color w:val="000000"/>
          <w:sz w:val="22"/>
          <w:szCs w:val="22"/>
        </w:rPr>
        <w:t>DIPESH</w:t>
      </w:r>
      <w:r>
        <w:rPr>
          <w:b/>
          <w:color w:val="000000"/>
          <w:sz w:val="22"/>
          <w:szCs w:val="22"/>
        </w:rPr>
        <w:t xml:space="preserve"> JOSHI                                                 Current Designation</w:t>
      </w:r>
      <w:r>
        <w:rPr>
          <w:color w:val="000000"/>
          <w:sz w:val="22"/>
          <w:szCs w:val="22"/>
        </w:rPr>
        <w:t>: Graduated</w:t>
      </w:r>
    </w:p>
    <w:p w14:paraId="6E79DE53" w14:textId="33213F21" w:rsidR="003A66FC" w:rsidRDefault="00D1263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6120"/>
          <w:tab w:val="left" w:pos="6754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                    House no. </w:t>
      </w:r>
      <w:r w:rsidR="00072B3E">
        <w:rPr>
          <w:color w:val="000000"/>
          <w:sz w:val="22"/>
          <w:szCs w:val="22"/>
        </w:rPr>
        <w:t xml:space="preserve">253        </w:t>
      </w:r>
      <w:r>
        <w:rPr>
          <w:color w:val="000000"/>
          <w:sz w:val="22"/>
          <w:szCs w:val="22"/>
        </w:rPr>
        <w:t xml:space="preserve">                                              </w:t>
      </w:r>
      <w:r>
        <w:rPr>
          <w:b/>
          <w:color w:val="000000"/>
          <w:sz w:val="22"/>
          <w:szCs w:val="22"/>
        </w:rPr>
        <w:t>Date of Birth</w:t>
      </w:r>
      <w:r>
        <w:rPr>
          <w:color w:val="000000"/>
          <w:sz w:val="22"/>
          <w:szCs w:val="22"/>
        </w:rPr>
        <w:t xml:space="preserve">: </w:t>
      </w:r>
      <w:r w:rsidR="00072B3E">
        <w:rPr>
          <w:color w:val="000000"/>
          <w:sz w:val="22"/>
          <w:szCs w:val="22"/>
        </w:rPr>
        <w:t>03</w:t>
      </w:r>
      <w:r>
        <w:rPr>
          <w:color w:val="000000"/>
          <w:sz w:val="22"/>
          <w:szCs w:val="22"/>
        </w:rPr>
        <w:t>/</w:t>
      </w:r>
      <w:r w:rsidR="00072B3E">
        <w:rPr>
          <w:color w:val="000000"/>
          <w:sz w:val="22"/>
          <w:szCs w:val="22"/>
        </w:rPr>
        <w:t>04</w:t>
      </w:r>
      <w:r>
        <w:rPr>
          <w:color w:val="000000"/>
          <w:sz w:val="22"/>
          <w:szCs w:val="22"/>
        </w:rPr>
        <w:t>/</w:t>
      </w:r>
      <w:r w:rsidR="00072B3E">
        <w:rPr>
          <w:color w:val="000000"/>
          <w:sz w:val="22"/>
          <w:szCs w:val="22"/>
        </w:rPr>
        <w:t>2000</w:t>
      </w:r>
    </w:p>
    <w:p w14:paraId="54531AC7" w14:textId="79C3DE8D" w:rsidR="003A66FC" w:rsidRDefault="00D1263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6120"/>
          <w:tab w:val="left" w:pos="6754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                   </w:t>
      </w:r>
      <w:r w:rsidR="00072B3E">
        <w:rPr>
          <w:color w:val="000000"/>
          <w:sz w:val="22"/>
          <w:szCs w:val="22"/>
        </w:rPr>
        <w:t>Tarun</w:t>
      </w:r>
      <w:r>
        <w:rPr>
          <w:color w:val="000000"/>
          <w:sz w:val="22"/>
          <w:szCs w:val="22"/>
        </w:rPr>
        <w:t xml:space="preserve"> Enclave, </w:t>
      </w:r>
      <w:proofErr w:type="gramStart"/>
      <w:r w:rsidR="004F11B1">
        <w:rPr>
          <w:color w:val="000000"/>
          <w:sz w:val="22"/>
          <w:szCs w:val="22"/>
        </w:rPr>
        <w:t xml:space="preserve">Pitampura,  </w:t>
      </w:r>
      <w:r>
        <w:rPr>
          <w:color w:val="000000"/>
          <w:sz w:val="22"/>
          <w:szCs w:val="22"/>
        </w:rPr>
        <w:t xml:space="preserve"> </w:t>
      </w:r>
      <w:proofErr w:type="gramEnd"/>
      <w:r>
        <w:rPr>
          <w:color w:val="000000"/>
          <w:sz w:val="22"/>
          <w:szCs w:val="22"/>
        </w:rPr>
        <w:t xml:space="preserve">                               </w:t>
      </w:r>
      <w:r>
        <w:rPr>
          <w:b/>
          <w:color w:val="000000"/>
          <w:sz w:val="22"/>
          <w:szCs w:val="22"/>
        </w:rPr>
        <w:t>Nationality</w:t>
      </w:r>
      <w:r>
        <w:rPr>
          <w:color w:val="000000"/>
          <w:sz w:val="22"/>
          <w:szCs w:val="22"/>
        </w:rPr>
        <w:t>: Indian</w:t>
      </w:r>
    </w:p>
    <w:p w14:paraId="133716A4" w14:textId="0FEDEC09" w:rsidR="003A66FC" w:rsidRDefault="00D1263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6120"/>
          <w:tab w:val="left" w:pos="6754"/>
        </w:tabs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                         New Delhi – 110034                                           </w:t>
      </w:r>
      <w:r>
        <w:rPr>
          <w:b/>
          <w:color w:val="000000"/>
          <w:sz w:val="22"/>
          <w:szCs w:val="22"/>
        </w:rPr>
        <w:t>Gender</w:t>
      </w:r>
      <w:r>
        <w:rPr>
          <w:color w:val="000000"/>
          <w:sz w:val="22"/>
          <w:szCs w:val="22"/>
        </w:rPr>
        <w:t xml:space="preserve">: </w:t>
      </w:r>
      <w:r w:rsidR="00072B3E">
        <w:rPr>
          <w:color w:val="000000"/>
          <w:sz w:val="22"/>
          <w:szCs w:val="22"/>
        </w:rPr>
        <w:t>M</w:t>
      </w:r>
      <w:r>
        <w:rPr>
          <w:color w:val="000000"/>
          <w:sz w:val="22"/>
          <w:szCs w:val="22"/>
        </w:rPr>
        <w:t>ale</w:t>
      </w:r>
    </w:p>
    <w:p w14:paraId="436C5CF5" w14:textId="411DF25E" w:rsidR="003A66FC" w:rsidRDefault="00D1263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  <w:tab w:val="left" w:pos="6120"/>
        </w:tabs>
        <w:rPr>
          <w:b/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    </w:t>
      </w:r>
      <w:r>
        <w:rPr>
          <w:b/>
          <w:color w:val="000000"/>
          <w:sz w:val="22"/>
          <w:szCs w:val="22"/>
        </w:rPr>
        <w:t>Phone</w:t>
      </w:r>
      <w:r>
        <w:rPr>
          <w:color w:val="000000"/>
          <w:sz w:val="22"/>
          <w:szCs w:val="22"/>
        </w:rPr>
        <w:t xml:space="preserve">: +91- </w:t>
      </w:r>
      <w:r w:rsidR="00072B3E">
        <w:rPr>
          <w:color w:val="000000"/>
          <w:sz w:val="22"/>
          <w:szCs w:val="22"/>
        </w:rPr>
        <w:t>8826547102</w:t>
      </w:r>
      <w:r>
        <w:rPr>
          <w:color w:val="000000"/>
          <w:sz w:val="22"/>
          <w:szCs w:val="22"/>
        </w:rPr>
        <w:t xml:space="preserve">           </w:t>
      </w:r>
    </w:p>
    <w:p w14:paraId="2F36F281" w14:textId="3F1F1820" w:rsidR="003A66FC" w:rsidRDefault="00D12637">
      <w:pPr>
        <w:pBdr>
          <w:top w:val="nil"/>
          <w:left w:val="nil"/>
          <w:bottom w:val="single" w:sz="4" w:space="1" w:color="000000"/>
          <w:right w:val="nil"/>
          <w:between w:val="nil"/>
        </w:pBdr>
        <w:tabs>
          <w:tab w:val="center" w:pos="4320"/>
          <w:tab w:val="right" w:pos="8640"/>
          <w:tab w:val="left" w:pos="6120"/>
        </w:tabs>
        <w:rPr>
          <w:b/>
          <w:color w:val="0000FF"/>
          <w:sz w:val="22"/>
          <w:szCs w:val="22"/>
        </w:rPr>
      </w:pPr>
      <w:r>
        <w:rPr>
          <w:b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</w:r>
      <w:r>
        <w:rPr>
          <w:b/>
          <w:color w:val="000000"/>
          <w:sz w:val="22"/>
          <w:szCs w:val="22"/>
        </w:rPr>
        <w:tab/>
        <w:t xml:space="preserve">                          </w:t>
      </w:r>
      <w:r w:rsidR="003C7004">
        <w:rPr>
          <w:b/>
          <w:color w:val="000000"/>
          <w:sz w:val="22"/>
          <w:szCs w:val="22"/>
        </w:rPr>
        <w:t xml:space="preserve">         </w:t>
      </w:r>
      <w:r>
        <w:rPr>
          <w:b/>
          <w:color w:val="000000"/>
          <w:sz w:val="22"/>
          <w:szCs w:val="22"/>
        </w:rPr>
        <w:t xml:space="preserve">  </w:t>
      </w:r>
      <w:r w:rsidR="00BC1C90">
        <w:rPr>
          <w:b/>
          <w:color w:val="000000"/>
          <w:sz w:val="22"/>
          <w:szCs w:val="22"/>
        </w:rPr>
        <w:t>E-Mail</w:t>
      </w:r>
      <w:r>
        <w:rPr>
          <w:b/>
          <w:color w:val="000000"/>
          <w:sz w:val="22"/>
          <w:szCs w:val="22"/>
        </w:rPr>
        <w:t xml:space="preserve">: </w:t>
      </w:r>
      <w:hyperlink r:id="rId5" w:history="1">
        <w:r w:rsidR="00534D91">
          <w:rPr>
            <w:rStyle w:val="Hyperlink"/>
            <w:b/>
            <w:sz w:val="22"/>
            <w:szCs w:val="22"/>
          </w:rPr>
          <w:t>er.dipeshjoshiofficial@gmail.com</w:t>
        </w:r>
      </w:hyperlink>
    </w:p>
    <w:p w14:paraId="6A020DFC" w14:textId="77777777" w:rsidR="003A66FC" w:rsidRDefault="00D12637">
      <w:pPr>
        <w:pBdr>
          <w:bottom w:val="single" w:sz="12" w:space="1" w:color="000000"/>
        </w:pBdr>
        <w:spacing w:before="20"/>
        <w:jc w:val="both"/>
        <w:rPr>
          <w:rFonts w:ascii="Calibri" w:eastAsia="Calibri" w:hAnsi="Calibri" w:cs="Calibri"/>
        </w:rPr>
      </w:pPr>
      <w:r>
        <w:rPr>
          <w:sz w:val="22"/>
          <w:szCs w:val="22"/>
        </w:rPr>
        <w:t xml:space="preserve"> </w:t>
      </w:r>
      <w:r>
        <w:rPr>
          <w:b/>
          <w:sz w:val="22"/>
          <w:szCs w:val="22"/>
        </w:rPr>
        <w:t xml:space="preserve">   Objective - </w:t>
      </w:r>
      <w:r>
        <w:t xml:space="preserve">To work in a challenging atmosphere by exhibiting my skills with utmost sincerity and dedicated smart work for the growth of your esteemed organization. </w:t>
      </w:r>
    </w:p>
    <w:p w14:paraId="6BDF758E" w14:textId="77777777" w:rsidR="003A66FC" w:rsidRDefault="00D12637">
      <w:pPr>
        <w:pBdr>
          <w:top w:val="nil"/>
          <w:left w:val="nil"/>
          <w:bottom w:val="nil"/>
          <w:right w:val="nil"/>
          <w:between w:val="nil"/>
        </w:pBdr>
        <w:shd w:val="clear" w:color="auto" w:fill="F2F2F2"/>
        <w:tabs>
          <w:tab w:val="center" w:pos="4320"/>
          <w:tab w:val="right" w:pos="8640"/>
          <w:tab w:val="left" w:pos="6120"/>
        </w:tabs>
        <w:rPr>
          <w:rFonts w:ascii="Arial" w:eastAsia="Arial" w:hAnsi="Arial" w:cs="Arial"/>
          <w:b/>
          <w:color w:val="00000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11670F01" wp14:editId="39B749D8">
                <wp:simplePos x="0" y="0"/>
                <wp:positionH relativeFrom="column">
                  <wp:posOffset>-45719</wp:posOffset>
                </wp:positionH>
                <wp:positionV relativeFrom="paragraph">
                  <wp:posOffset>52705</wp:posOffset>
                </wp:positionV>
                <wp:extent cx="5577840" cy="0"/>
                <wp:effectExtent l="0" t="31680" r="0" b="316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77840" cy="0"/>
                        </a:xfrm>
                        <a:prstGeom prst="line">
                          <a:avLst/>
                        </a:prstGeom>
                        <a:noFill/>
                        <a:ln w="63360" cap="sq" cmpd="sng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45719</wp:posOffset>
                </wp:positionH>
                <wp:positionV relativeFrom="paragraph">
                  <wp:posOffset>52705</wp:posOffset>
                </wp:positionV>
                <wp:extent cx="5577840" cy="63360"/>
                <wp:effectExtent b="0" l="0" r="0" t="0"/>
                <wp:wrapNone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8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6336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76ADAFD6" w14:textId="77777777" w:rsidR="003A66FC" w:rsidRDefault="00D12637">
      <w:pPr>
        <w:pBdr>
          <w:top w:val="nil"/>
          <w:left w:val="nil"/>
          <w:bottom w:val="nil"/>
          <w:right w:val="nil"/>
          <w:between w:val="nil"/>
        </w:pBdr>
        <w:shd w:val="clear" w:color="auto" w:fill="F2F2F2"/>
        <w:tabs>
          <w:tab w:val="center" w:pos="4320"/>
          <w:tab w:val="right" w:pos="8640"/>
          <w:tab w:val="left" w:pos="6120"/>
        </w:tabs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b/>
          <w:color w:val="000000"/>
          <w:sz w:val="28"/>
          <w:szCs w:val="28"/>
        </w:rPr>
        <w:t>Summary of Academic Qualifications</w:t>
      </w:r>
      <w:r>
        <w:rPr>
          <w:rFonts w:ascii="Arial" w:eastAsia="Arial" w:hAnsi="Arial" w:cs="Arial"/>
          <w:b/>
          <w:color w:val="000000"/>
          <w:sz w:val="28"/>
          <w:szCs w:val="28"/>
        </w:rPr>
        <w:tab/>
      </w:r>
    </w:p>
    <w:p w14:paraId="60B9CAB3" w14:textId="0514202B" w:rsidR="00D96005" w:rsidRDefault="00D96005">
      <w:pPr>
        <w:numPr>
          <w:ilvl w:val="0"/>
          <w:numId w:val="8"/>
        </w:numPr>
        <w:shd w:val="clear" w:color="auto" w:fill="F2F2F2"/>
        <w:tabs>
          <w:tab w:val="left" w:pos="6120"/>
        </w:tabs>
      </w:pPr>
      <w:r>
        <w:t xml:space="preserve">Currently </w:t>
      </w:r>
      <w:r w:rsidR="00A00774">
        <w:t xml:space="preserve">pursuing training at </w:t>
      </w:r>
      <w:proofErr w:type="spellStart"/>
      <w:r w:rsidR="00A00774">
        <w:t>FunctionUp</w:t>
      </w:r>
      <w:proofErr w:type="spellEnd"/>
      <w:r w:rsidR="00A00774">
        <w:t xml:space="preserve"> in Backend Web Development Cohort.</w:t>
      </w:r>
    </w:p>
    <w:p w14:paraId="003F8A46" w14:textId="18ED3FEB" w:rsidR="003A66FC" w:rsidRDefault="00D12637">
      <w:pPr>
        <w:numPr>
          <w:ilvl w:val="0"/>
          <w:numId w:val="8"/>
        </w:numPr>
        <w:shd w:val="clear" w:color="auto" w:fill="F2F2F2"/>
        <w:tabs>
          <w:tab w:val="left" w:pos="6120"/>
        </w:tabs>
      </w:pPr>
      <w:r>
        <w:t>C</w:t>
      </w:r>
      <w:r w:rsidR="00D96005">
        <w:t>ompleted my graduation in</w:t>
      </w:r>
      <w:r w:rsidR="003C7004">
        <w:t xml:space="preserve"> Btech in Civil Engineering from </w:t>
      </w:r>
      <w:r w:rsidR="005C6A54">
        <w:t xml:space="preserve">Bhagwan Mahaveer College of </w:t>
      </w:r>
      <w:proofErr w:type="spellStart"/>
      <w:r w:rsidR="005C6A54">
        <w:t>Engg</w:t>
      </w:r>
      <w:proofErr w:type="spellEnd"/>
      <w:r w:rsidR="005C6A54">
        <w:t>. and Mgmt. IP University</w:t>
      </w:r>
      <w:r>
        <w:t>, New Delhi.</w:t>
      </w:r>
    </w:p>
    <w:p w14:paraId="1C9C8927" w14:textId="18EECD35" w:rsidR="00AE7019" w:rsidRDefault="00AE7019">
      <w:pPr>
        <w:numPr>
          <w:ilvl w:val="0"/>
          <w:numId w:val="8"/>
        </w:numPr>
        <w:shd w:val="clear" w:color="auto" w:fill="F2F2F2"/>
        <w:tabs>
          <w:tab w:val="left" w:pos="6120"/>
        </w:tabs>
      </w:pPr>
      <w:r>
        <w:t xml:space="preserve">Passed senior secondary in 2018 with PCM (Physics, Math, &amp; Chemistry). </w:t>
      </w:r>
    </w:p>
    <w:p w14:paraId="1FFE1775" w14:textId="371078C1" w:rsidR="00AE7019" w:rsidRDefault="00AE7019">
      <w:pPr>
        <w:numPr>
          <w:ilvl w:val="0"/>
          <w:numId w:val="8"/>
        </w:numPr>
        <w:shd w:val="clear" w:color="auto" w:fill="F2F2F2"/>
        <w:tabs>
          <w:tab w:val="left" w:pos="6120"/>
        </w:tabs>
      </w:pPr>
      <w:r>
        <w:t xml:space="preserve">Passed high secondary in 2016. </w:t>
      </w:r>
    </w:p>
    <w:p w14:paraId="72332242" w14:textId="77777777" w:rsidR="00AE7019" w:rsidRDefault="00AE7019" w:rsidP="00AE7019">
      <w:pPr>
        <w:shd w:val="clear" w:color="auto" w:fill="F2F2F2"/>
        <w:tabs>
          <w:tab w:val="left" w:pos="6120"/>
        </w:tabs>
      </w:pPr>
    </w:p>
    <w:p w14:paraId="78D6609E" w14:textId="77777777" w:rsidR="003A66FC" w:rsidRDefault="003A66FC">
      <w:pPr>
        <w:shd w:val="clear" w:color="auto" w:fill="F2F2F2"/>
        <w:tabs>
          <w:tab w:val="left" w:pos="6120"/>
        </w:tabs>
        <w:rPr>
          <w:rFonts w:ascii="Arial" w:eastAsia="Arial" w:hAnsi="Arial" w:cs="Arial"/>
          <w:sz w:val="20"/>
          <w:szCs w:val="20"/>
        </w:rPr>
      </w:pPr>
    </w:p>
    <w:p w14:paraId="534581E9" w14:textId="77777777" w:rsidR="003A66FC" w:rsidRDefault="003A66FC">
      <w:pPr>
        <w:shd w:val="clear" w:color="auto" w:fill="F2F2F2"/>
        <w:tabs>
          <w:tab w:val="left" w:pos="6120"/>
        </w:tabs>
        <w:rPr>
          <w:rFonts w:ascii="Arial" w:eastAsia="Arial" w:hAnsi="Arial" w:cs="Arial"/>
          <w:sz w:val="20"/>
          <w:szCs w:val="20"/>
        </w:rPr>
      </w:pPr>
    </w:p>
    <w:p w14:paraId="2C95B2DE" w14:textId="77777777" w:rsidR="003A66FC" w:rsidRDefault="00D12637">
      <w:pPr>
        <w:pStyle w:val="Heading1"/>
        <w:shd w:val="clear" w:color="auto" w:fill="F2F2F2"/>
        <w:tabs>
          <w:tab w:val="left" w:pos="6120"/>
        </w:tabs>
      </w:pPr>
      <w:r>
        <w:rPr>
          <w:rFonts w:ascii="Arial" w:eastAsia="Arial" w:hAnsi="Arial" w:cs="Arial"/>
        </w:rPr>
        <w:t xml:space="preserve"> Academic Qualifications</w:t>
      </w:r>
    </w:p>
    <w:p w14:paraId="05FBC5B8" w14:textId="77777777" w:rsidR="003A66FC" w:rsidRDefault="00D12637">
      <w:pPr>
        <w:shd w:val="clear" w:color="auto" w:fill="F2F2F2"/>
        <w:tabs>
          <w:tab w:val="left" w:pos="6120"/>
        </w:tabs>
        <w:rPr>
          <w:rFonts w:ascii="Arial" w:eastAsia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 wp14:anchorId="4798AAF3" wp14:editId="46E3110E">
                <wp:simplePos x="0" y="0"/>
                <wp:positionH relativeFrom="column">
                  <wp:posOffset>1</wp:posOffset>
                </wp:positionH>
                <wp:positionV relativeFrom="paragraph">
                  <wp:posOffset>19685</wp:posOffset>
                </wp:positionV>
                <wp:extent cx="5724525" cy="0"/>
                <wp:effectExtent l="0" t="11160" r="0" b="111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24525" cy="0"/>
                        </a:xfrm>
                        <a:prstGeom prst="line">
                          <a:avLst/>
                        </a:prstGeom>
                        <a:noFill/>
                        <a:ln w="22320" cap="sq" cmpd="sng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1</wp:posOffset>
                </wp:positionH>
                <wp:positionV relativeFrom="paragraph">
                  <wp:posOffset>19685</wp:posOffset>
                </wp:positionV>
                <wp:extent cx="5724525" cy="22320"/>
                <wp:effectExtent b="0" l="0" r="0" t="0"/>
                <wp:wrapNone/>
                <wp:docPr id="1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9"/>
                        <a:srcRect b="0" l="0" r="0" t="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24525" cy="2232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tbl>
      <w:tblPr>
        <w:tblStyle w:val="a"/>
        <w:tblW w:w="11692" w:type="dxa"/>
        <w:tblLayout w:type="fixed"/>
        <w:tblLook w:val="0000" w:firstRow="0" w:lastRow="0" w:firstColumn="0" w:lastColumn="0" w:noHBand="0" w:noVBand="0"/>
      </w:tblPr>
      <w:tblGrid>
        <w:gridCol w:w="2508"/>
        <w:gridCol w:w="1501"/>
        <w:gridCol w:w="3156"/>
        <w:gridCol w:w="1555"/>
        <w:gridCol w:w="2972"/>
      </w:tblGrid>
      <w:tr w:rsidR="003A66FC" w14:paraId="50F832F3" w14:textId="77777777" w:rsidTr="00E64F15">
        <w:trPr>
          <w:trHeight w:val="465"/>
        </w:trPr>
        <w:tc>
          <w:tcPr>
            <w:tcW w:w="25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BFBFBF"/>
          </w:tcPr>
          <w:p w14:paraId="26DCD9DE" w14:textId="77777777" w:rsidR="003A66FC" w:rsidRDefault="00D12637">
            <w:pPr>
              <w:tabs>
                <w:tab w:val="left" w:pos="6120"/>
              </w:tabs>
              <w:jc w:val="center"/>
            </w:pPr>
            <w:r>
              <w:rPr>
                <w:b/>
              </w:rPr>
              <w:t>Year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BFBFBF"/>
          </w:tcPr>
          <w:p w14:paraId="019EF211" w14:textId="77777777" w:rsidR="003A66FC" w:rsidRDefault="00D12637">
            <w:pPr>
              <w:tabs>
                <w:tab w:val="left" w:pos="6120"/>
              </w:tabs>
              <w:jc w:val="center"/>
            </w:pPr>
            <w:r>
              <w:rPr>
                <w:b/>
              </w:rPr>
              <w:t>Degree</w:t>
            </w:r>
          </w:p>
        </w:tc>
        <w:tc>
          <w:tcPr>
            <w:tcW w:w="3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BFBFBF"/>
          </w:tcPr>
          <w:p w14:paraId="49B9368A" w14:textId="77777777" w:rsidR="003A66FC" w:rsidRDefault="00D12637">
            <w:pPr>
              <w:tabs>
                <w:tab w:val="left" w:pos="6120"/>
              </w:tabs>
              <w:jc w:val="center"/>
            </w:pPr>
            <w:r>
              <w:rPr>
                <w:b/>
              </w:rPr>
              <w:t>Institution / University</w:t>
            </w:r>
          </w:p>
        </w:tc>
        <w:tc>
          <w:tcPr>
            <w:tcW w:w="15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BFBFBF"/>
          </w:tcPr>
          <w:p w14:paraId="616E2718" w14:textId="77777777" w:rsidR="003A66FC" w:rsidRDefault="00D12637">
            <w:pPr>
              <w:tabs>
                <w:tab w:val="left" w:pos="6120"/>
              </w:tabs>
              <w:jc w:val="center"/>
            </w:pPr>
            <w:r>
              <w:rPr>
                <w:b/>
              </w:rPr>
              <w:t>Specialization</w:t>
            </w:r>
          </w:p>
        </w:tc>
        <w:tc>
          <w:tcPr>
            <w:tcW w:w="29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BFBFBF"/>
          </w:tcPr>
          <w:p w14:paraId="59DEBCA7" w14:textId="77777777" w:rsidR="003A66FC" w:rsidRDefault="00D12637">
            <w:pPr>
              <w:tabs>
                <w:tab w:val="left" w:pos="6120"/>
              </w:tabs>
              <w:jc w:val="center"/>
            </w:pPr>
            <w:r>
              <w:rPr>
                <w:b/>
              </w:rPr>
              <w:t>Percentage/CGPA</w:t>
            </w:r>
          </w:p>
        </w:tc>
      </w:tr>
      <w:tr w:rsidR="00D96005" w14:paraId="0EB8D667" w14:textId="77777777" w:rsidTr="00A00774">
        <w:trPr>
          <w:trHeight w:val="938"/>
        </w:trPr>
        <w:tc>
          <w:tcPr>
            <w:tcW w:w="25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6E61DA2C" w14:textId="5B232925" w:rsidR="00D96005" w:rsidRDefault="00D96005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2022 - Present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3AFBCA6A" w14:textId="176F60CD" w:rsidR="00D96005" w:rsidRDefault="00D96005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Trainee</w:t>
            </w:r>
          </w:p>
        </w:tc>
        <w:tc>
          <w:tcPr>
            <w:tcW w:w="3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689104DE" w14:textId="464F3238" w:rsidR="00D96005" w:rsidRDefault="00D96005" w:rsidP="00957A4F">
            <w:pPr>
              <w:shd w:val="clear" w:color="auto" w:fill="F2F2F2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Funct</w:t>
            </w:r>
            <w:r w:rsidR="00E21C12">
              <w:rPr>
                <w:color w:val="000000"/>
              </w:rPr>
              <w:t>i</w:t>
            </w:r>
            <w:r>
              <w:rPr>
                <w:color w:val="000000"/>
              </w:rPr>
              <w:t>onUp</w:t>
            </w:r>
            <w:proofErr w:type="spellEnd"/>
          </w:p>
        </w:tc>
        <w:tc>
          <w:tcPr>
            <w:tcW w:w="15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1E74B9FA" w14:textId="34AF48EB" w:rsidR="00D96005" w:rsidRDefault="00D9600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/>
              <w:tabs>
                <w:tab w:val="center" w:pos="4320"/>
                <w:tab w:val="right" w:pos="8640"/>
                <w:tab w:val="left" w:pos="6120"/>
              </w:tabs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Backend Web Development </w:t>
            </w:r>
          </w:p>
        </w:tc>
        <w:tc>
          <w:tcPr>
            <w:tcW w:w="29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</w:tcPr>
          <w:p w14:paraId="7F0F72EC" w14:textId="438D25BB" w:rsidR="00D96005" w:rsidRDefault="00D96005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-</w:t>
            </w:r>
          </w:p>
        </w:tc>
      </w:tr>
      <w:tr w:rsidR="003A66FC" w14:paraId="2DDC69EC" w14:textId="77777777" w:rsidTr="00D96005">
        <w:trPr>
          <w:trHeight w:val="1501"/>
        </w:trPr>
        <w:tc>
          <w:tcPr>
            <w:tcW w:w="25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3AABA17F" w14:textId="7EABE94C" w:rsidR="003A66FC" w:rsidRDefault="00D1263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2</w:t>
            </w:r>
            <w:r w:rsidR="005D407F">
              <w:t xml:space="preserve">018 – </w:t>
            </w:r>
            <w:r w:rsidR="00CB6B82">
              <w:t>22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655F5CCD" w14:textId="3C7042D8" w:rsidR="003A66FC" w:rsidRDefault="00E828DF">
            <w:pPr>
              <w:shd w:val="clear" w:color="auto" w:fill="F2F2F2"/>
              <w:tabs>
                <w:tab w:val="left" w:pos="6120"/>
              </w:tabs>
              <w:jc w:val="center"/>
            </w:pPr>
            <w:proofErr w:type="spellStart"/>
            <w:proofErr w:type="gramStart"/>
            <w:r>
              <w:t>B.Tech</w:t>
            </w:r>
            <w:proofErr w:type="spellEnd"/>
            <w:proofErr w:type="gramEnd"/>
            <w:r w:rsidR="00D12637">
              <w:t xml:space="preserve"> </w:t>
            </w:r>
          </w:p>
        </w:tc>
        <w:tc>
          <w:tcPr>
            <w:tcW w:w="3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646D4CD0" w14:textId="77777777" w:rsidR="003A66FC" w:rsidRDefault="00957A4F" w:rsidP="00957A4F">
            <w:pPr>
              <w:shd w:val="clear" w:color="auto" w:fill="F2F2F2"/>
              <w:rPr>
                <w:color w:val="000000"/>
              </w:rPr>
            </w:pPr>
            <w:r>
              <w:rPr>
                <w:color w:val="000000"/>
              </w:rPr>
              <w:t>Bhagwan Mahaveer College of Engineering and Management</w:t>
            </w:r>
          </w:p>
          <w:p w14:paraId="1760B256" w14:textId="4229EB27" w:rsidR="006D60E5" w:rsidRPr="00957A4F" w:rsidRDefault="00C9213A" w:rsidP="00957A4F">
            <w:pPr>
              <w:shd w:val="clear" w:color="auto" w:fill="F2F2F2"/>
              <w:rPr>
                <w:color w:val="000000"/>
              </w:rPr>
            </w:pPr>
            <w:r>
              <w:rPr>
                <w:color w:val="000000"/>
              </w:rPr>
              <w:t>Guru Gobind Singh Indraprastha University</w:t>
            </w:r>
          </w:p>
        </w:tc>
        <w:tc>
          <w:tcPr>
            <w:tcW w:w="15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73A6509A" w14:textId="0CB4923C" w:rsidR="003A66FC" w:rsidRDefault="00C019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/>
              <w:tabs>
                <w:tab w:val="center" w:pos="4320"/>
                <w:tab w:val="right" w:pos="8640"/>
                <w:tab w:val="left" w:pos="6120"/>
              </w:tabs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Civil Engineering </w:t>
            </w:r>
          </w:p>
        </w:tc>
        <w:tc>
          <w:tcPr>
            <w:tcW w:w="29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</w:tcPr>
          <w:p w14:paraId="4E6F0919" w14:textId="5092FE2B" w:rsidR="003A66FC" w:rsidRDefault="003A66FC">
            <w:pPr>
              <w:shd w:val="clear" w:color="auto" w:fill="F2F2F2"/>
              <w:tabs>
                <w:tab w:val="left" w:pos="6120"/>
              </w:tabs>
              <w:jc w:val="center"/>
            </w:pPr>
          </w:p>
          <w:p w14:paraId="14BCE651" w14:textId="6ED34B0F" w:rsidR="00E64F15" w:rsidRDefault="00F40864" w:rsidP="00E64F15">
            <w:pPr>
              <w:shd w:val="clear" w:color="auto" w:fill="F2F2F2"/>
              <w:tabs>
                <w:tab w:val="left" w:pos="6120"/>
              </w:tabs>
              <w:ind w:left="6120" w:hanging="6120"/>
              <w:jc w:val="center"/>
            </w:pPr>
            <w:r>
              <w:t>8.03/10</w:t>
            </w:r>
          </w:p>
        </w:tc>
      </w:tr>
      <w:tr w:rsidR="003A66FC" w14:paraId="6EC5DD26" w14:textId="77777777" w:rsidTr="00D96005">
        <w:trPr>
          <w:trHeight w:val="670"/>
        </w:trPr>
        <w:tc>
          <w:tcPr>
            <w:tcW w:w="25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7BD85AEC" w14:textId="64231D5A" w:rsidR="003A66FC" w:rsidRDefault="00D1263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201</w:t>
            </w:r>
            <w:r w:rsidR="00624C6E">
              <w:t>8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362507EC" w14:textId="77777777" w:rsidR="003A66FC" w:rsidRDefault="00D1263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XII (CBSE Board)</w:t>
            </w:r>
          </w:p>
        </w:tc>
        <w:tc>
          <w:tcPr>
            <w:tcW w:w="3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45ADA9B2" w14:textId="63B93E46" w:rsidR="003A66FC" w:rsidRDefault="00957A4F">
            <w:pPr>
              <w:shd w:val="clear" w:color="auto" w:fill="F2F2F2"/>
              <w:tabs>
                <w:tab w:val="left" w:pos="6120"/>
              </w:tabs>
            </w:pPr>
            <w:proofErr w:type="spellStart"/>
            <w:r>
              <w:rPr>
                <w:color w:val="000000"/>
              </w:rPr>
              <w:t>Jagganath</w:t>
            </w:r>
            <w:proofErr w:type="spellEnd"/>
            <w:r>
              <w:rPr>
                <w:color w:val="000000"/>
              </w:rPr>
              <w:t xml:space="preserve"> International School, New Delhi</w:t>
            </w:r>
          </w:p>
        </w:tc>
        <w:tc>
          <w:tcPr>
            <w:tcW w:w="15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3253FE03" w14:textId="77777777" w:rsidR="003A66FC" w:rsidRDefault="00D12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/>
              <w:tabs>
                <w:tab w:val="center" w:pos="4320"/>
                <w:tab w:val="right" w:pos="8640"/>
                <w:tab w:val="left" w:pos="6120"/>
              </w:tabs>
              <w:jc w:val="center"/>
              <w:rPr>
                <w:color w:val="000000"/>
              </w:rPr>
            </w:pPr>
            <w:r>
              <w:rPr>
                <w:color w:val="000000"/>
              </w:rPr>
              <w:t>------</w:t>
            </w:r>
          </w:p>
        </w:tc>
        <w:tc>
          <w:tcPr>
            <w:tcW w:w="29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</w:tcPr>
          <w:p w14:paraId="5B448597" w14:textId="59E9986B" w:rsidR="003A66FC" w:rsidRDefault="00EA736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6.5/10</w:t>
            </w:r>
          </w:p>
        </w:tc>
      </w:tr>
      <w:tr w:rsidR="003A66FC" w14:paraId="6AA247FC" w14:textId="77777777" w:rsidTr="00E64F15">
        <w:trPr>
          <w:trHeight w:val="630"/>
        </w:trPr>
        <w:tc>
          <w:tcPr>
            <w:tcW w:w="250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37C1FF34" w14:textId="0B999AA2" w:rsidR="003A66FC" w:rsidRDefault="00D1263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201</w:t>
            </w:r>
            <w:r w:rsidR="00624C6E">
              <w:t>6</w:t>
            </w:r>
          </w:p>
        </w:tc>
        <w:tc>
          <w:tcPr>
            <w:tcW w:w="1501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2868463C" w14:textId="77777777" w:rsidR="003A66FC" w:rsidRDefault="00D12637">
            <w:pPr>
              <w:shd w:val="clear" w:color="auto" w:fill="F2F2F2"/>
              <w:tabs>
                <w:tab w:val="left" w:pos="6120"/>
              </w:tabs>
              <w:jc w:val="center"/>
            </w:pPr>
            <w:r>
              <w:t>X (CBSE Board)</w:t>
            </w:r>
          </w:p>
        </w:tc>
        <w:tc>
          <w:tcPr>
            <w:tcW w:w="3156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435B2531" w14:textId="21C5F13A" w:rsidR="003A66FC" w:rsidRDefault="00D12637">
            <w:pPr>
              <w:shd w:val="clear" w:color="auto" w:fill="F2F2F2"/>
              <w:tabs>
                <w:tab w:val="left" w:pos="6120"/>
              </w:tabs>
            </w:pPr>
            <w:r>
              <w:rPr>
                <w:rFonts w:ascii="Century Gothic" w:eastAsia="Century Gothic" w:hAnsi="Century Gothic" w:cs="Century Gothic"/>
                <w:color w:val="000000"/>
              </w:rPr>
              <w:t xml:space="preserve">  </w:t>
            </w:r>
            <w:proofErr w:type="spellStart"/>
            <w:r w:rsidR="00957A4F">
              <w:rPr>
                <w:color w:val="000000"/>
              </w:rPr>
              <w:t>Jagganath</w:t>
            </w:r>
            <w:proofErr w:type="spellEnd"/>
            <w:r w:rsidR="00957A4F">
              <w:rPr>
                <w:color w:val="000000"/>
              </w:rPr>
              <w:t xml:space="preserve"> International School, New Delhi</w:t>
            </w:r>
          </w:p>
        </w:tc>
        <w:tc>
          <w:tcPr>
            <w:tcW w:w="155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</w:tcBorders>
            <w:shd w:val="clear" w:color="auto" w:fill="F2F2F2"/>
          </w:tcPr>
          <w:p w14:paraId="1AAEA7E3" w14:textId="77777777" w:rsidR="003A66FC" w:rsidRDefault="00D1263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2F2F2"/>
              <w:tabs>
                <w:tab w:val="center" w:pos="4320"/>
                <w:tab w:val="right" w:pos="8640"/>
                <w:tab w:val="left" w:pos="6120"/>
              </w:tabs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        ------</w:t>
            </w:r>
          </w:p>
        </w:tc>
        <w:tc>
          <w:tcPr>
            <w:tcW w:w="297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2F2F2"/>
          </w:tcPr>
          <w:p w14:paraId="396B7633" w14:textId="58413FF9" w:rsidR="003A66FC" w:rsidRDefault="00D12637">
            <w:pPr>
              <w:shd w:val="clear" w:color="auto" w:fill="F2F2F2"/>
              <w:tabs>
                <w:tab w:val="left" w:pos="6120"/>
              </w:tabs>
            </w:pPr>
            <w:r>
              <w:t xml:space="preserve">                   8.</w:t>
            </w:r>
            <w:r w:rsidR="00EA7367">
              <w:t>0</w:t>
            </w:r>
            <w:r>
              <w:t>/10</w:t>
            </w:r>
          </w:p>
        </w:tc>
      </w:tr>
    </w:tbl>
    <w:p w14:paraId="6EB076FF" w14:textId="77777777" w:rsidR="003A66FC" w:rsidRDefault="003A66FC">
      <w:pPr>
        <w:pBdr>
          <w:bottom w:val="single" w:sz="12" w:space="1" w:color="000000"/>
        </w:pBdr>
        <w:tabs>
          <w:tab w:val="left" w:pos="4082"/>
        </w:tabs>
        <w:spacing w:before="20"/>
        <w:jc w:val="both"/>
        <w:rPr>
          <w:rFonts w:ascii="Calibri" w:eastAsia="Calibri" w:hAnsi="Calibri" w:cs="Calibri"/>
          <w:sz w:val="22"/>
          <w:szCs w:val="22"/>
        </w:rPr>
      </w:pPr>
    </w:p>
    <w:p w14:paraId="02D1F66C" w14:textId="77777777" w:rsidR="003A66FC" w:rsidRDefault="00D12637">
      <w:pPr>
        <w:pBdr>
          <w:bottom w:val="single" w:sz="4" w:space="1" w:color="000000"/>
        </w:pBdr>
        <w:shd w:val="clear" w:color="auto" w:fill="D9D9D9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Work Experience</w:t>
      </w:r>
    </w:p>
    <w:p w14:paraId="4BE7425C" w14:textId="77777777" w:rsidR="003A66FC" w:rsidRDefault="003A66FC">
      <w:pPr>
        <w:pBdr>
          <w:top w:val="nil"/>
          <w:left w:val="nil"/>
          <w:bottom w:val="nil"/>
          <w:right w:val="nil"/>
          <w:between w:val="nil"/>
        </w:pBdr>
        <w:spacing w:before="20"/>
        <w:ind w:left="720"/>
        <w:jc w:val="both"/>
        <w:rPr>
          <w:rFonts w:ascii="Arial" w:eastAsia="Arial" w:hAnsi="Arial" w:cs="Arial"/>
          <w:color w:val="000000"/>
        </w:rPr>
      </w:pPr>
    </w:p>
    <w:p w14:paraId="01E994F3" w14:textId="127F5D5C" w:rsidR="003A66FC" w:rsidRDefault="002368D9">
      <w:pPr>
        <w:numPr>
          <w:ilvl w:val="0"/>
          <w:numId w:val="6"/>
        </w:numPr>
        <w:pBdr>
          <w:top w:val="nil"/>
          <w:left w:val="nil"/>
          <w:bottom w:val="single" w:sz="4" w:space="1" w:color="000000"/>
          <w:right w:val="nil"/>
          <w:between w:val="nil"/>
        </w:pBdr>
        <w:shd w:val="clear" w:color="auto" w:fill="F2F2F2"/>
        <w:jc w:val="both"/>
        <w:rPr>
          <w:color w:val="000000"/>
        </w:rPr>
      </w:pPr>
      <w:r>
        <w:rPr>
          <w:rFonts w:ascii="Arial" w:eastAsia="Arial" w:hAnsi="Arial" w:cs="Arial"/>
          <w:b/>
          <w:color w:val="000000"/>
        </w:rPr>
        <w:t xml:space="preserve">HRK Earth Infra Pvt. Ltd. </w:t>
      </w:r>
    </w:p>
    <w:p w14:paraId="752CF2D6" w14:textId="7F6E0A71" w:rsidR="003A66FC" w:rsidRDefault="002368D9" w:rsidP="002368D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Internship for 4 months </w:t>
      </w:r>
    </w:p>
    <w:p w14:paraId="3B93935A" w14:textId="411C83EA" w:rsidR="002368D9" w:rsidRPr="002368D9" w:rsidRDefault="002368D9" w:rsidP="002368D9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</w:rPr>
      </w:pPr>
      <w:r>
        <w:rPr>
          <w:color w:val="000000"/>
        </w:rPr>
        <w:t xml:space="preserve">Been part of the project for </w:t>
      </w:r>
      <w:r w:rsidR="009D7CAA">
        <w:rPr>
          <w:color w:val="000000"/>
        </w:rPr>
        <w:t>India’s</w:t>
      </w:r>
      <w:r>
        <w:rPr>
          <w:color w:val="000000"/>
        </w:rPr>
        <w:t xml:space="preserve"> Biggest </w:t>
      </w:r>
      <w:r w:rsidR="009D7CAA">
        <w:rPr>
          <w:color w:val="000000"/>
        </w:rPr>
        <w:t>Artificial Reservoir</w:t>
      </w:r>
      <w:r>
        <w:rPr>
          <w:color w:val="000000"/>
        </w:rPr>
        <w:t xml:space="preserve"> Project</w:t>
      </w:r>
      <w:r w:rsidR="009D7CAA">
        <w:rPr>
          <w:color w:val="000000"/>
        </w:rPr>
        <w:t xml:space="preserve"> (Mallannasagar Dam)</w:t>
      </w:r>
    </w:p>
    <w:p w14:paraId="63F20B97" w14:textId="77777777" w:rsidR="00A66825" w:rsidRDefault="00A66825" w:rsidP="00A66825">
      <w:pPr>
        <w:pBdr>
          <w:top w:val="nil"/>
          <w:left w:val="nil"/>
          <w:bottom w:val="nil"/>
          <w:right w:val="nil"/>
          <w:between w:val="nil"/>
        </w:pBdr>
        <w:ind w:left="1080"/>
        <w:jc w:val="both"/>
        <w:rPr>
          <w:color w:val="000000"/>
        </w:rPr>
      </w:pPr>
    </w:p>
    <w:p w14:paraId="43EEEFB6" w14:textId="77777777" w:rsidR="003A66FC" w:rsidRDefault="00D12637">
      <w:pPr>
        <w:numPr>
          <w:ilvl w:val="0"/>
          <w:numId w:val="6"/>
        </w:numPr>
        <w:pBdr>
          <w:bottom w:val="single" w:sz="4" w:space="1" w:color="000000"/>
        </w:pBdr>
        <w:shd w:val="clear" w:color="auto" w:fill="F2F2F2"/>
        <w:spacing w:before="20"/>
        <w:jc w:val="both"/>
        <w:rPr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 xml:space="preserve">GURU Q                                                                                                                                     </w:t>
      </w:r>
    </w:p>
    <w:p w14:paraId="406EE7CB" w14:textId="56903434" w:rsidR="003A66FC" w:rsidRDefault="00D12637">
      <w:pPr>
        <w:numPr>
          <w:ilvl w:val="0"/>
          <w:numId w:val="5"/>
        </w:numPr>
        <w:spacing w:before="20"/>
        <w:jc w:val="both"/>
      </w:pPr>
      <w:r>
        <w:t xml:space="preserve">Working as </w:t>
      </w:r>
      <w:r w:rsidR="002368D9">
        <w:t xml:space="preserve">a </w:t>
      </w:r>
      <w:r>
        <w:t>verified tutor</w:t>
      </w:r>
    </w:p>
    <w:p w14:paraId="79BF25F1" w14:textId="77777777" w:rsidR="003A66FC" w:rsidRDefault="00D12637">
      <w:pPr>
        <w:numPr>
          <w:ilvl w:val="0"/>
          <w:numId w:val="5"/>
        </w:numPr>
        <w:spacing w:before="20"/>
        <w:jc w:val="both"/>
      </w:pPr>
      <w:r>
        <w:t>Giving online classes to many students across India</w:t>
      </w:r>
    </w:p>
    <w:p w14:paraId="351F8E87" w14:textId="3F1FA089" w:rsidR="003A66FC" w:rsidRDefault="00D12637">
      <w:pPr>
        <w:numPr>
          <w:ilvl w:val="0"/>
          <w:numId w:val="5"/>
        </w:numPr>
        <w:spacing w:before="20"/>
        <w:jc w:val="both"/>
      </w:pPr>
      <w:r>
        <w:t>Worked with Experienced faculty of Guru Q</w:t>
      </w:r>
    </w:p>
    <w:p w14:paraId="3B5E8475" w14:textId="77777777" w:rsidR="002368D9" w:rsidRDefault="002368D9" w:rsidP="002368D9">
      <w:pPr>
        <w:spacing w:before="20"/>
        <w:ind w:left="1352"/>
        <w:jc w:val="both"/>
      </w:pPr>
    </w:p>
    <w:p w14:paraId="6E44FB28" w14:textId="5555AFA5" w:rsidR="003A66FC" w:rsidRDefault="00A66825">
      <w:pPr>
        <w:numPr>
          <w:ilvl w:val="0"/>
          <w:numId w:val="6"/>
        </w:numPr>
        <w:pBdr>
          <w:bottom w:val="single" w:sz="4" w:space="1" w:color="000000"/>
        </w:pBdr>
        <w:shd w:val="clear" w:color="auto" w:fill="F2F2F2"/>
        <w:spacing w:before="20"/>
        <w:jc w:val="both"/>
      </w:pPr>
      <w:r>
        <w:rPr>
          <w:rFonts w:ascii="Arial" w:eastAsia="Arial" w:hAnsi="Arial" w:cs="Arial"/>
          <w:b/>
        </w:rPr>
        <w:t>Oasis Public School, Sidhmukh, Churu District</w:t>
      </w:r>
    </w:p>
    <w:p w14:paraId="676410F6" w14:textId="45072B94" w:rsidR="003A66FC" w:rsidRPr="002368D9" w:rsidRDefault="00D12637">
      <w:pPr>
        <w:numPr>
          <w:ilvl w:val="0"/>
          <w:numId w:val="4"/>
        </w:numPr>
        <w:spacing w:before="20"/>
        <w:jc w:val="both"/>
      </w:pPr>
      <w:r>
        <w:lastRenderedPageBreak/>
        <w:t xml:space="preserve">Worked as </w:t>
      </w:r>
      <w:r w:rsidR="002368D9">
        <w:t xml:space="preserve">a </w:t>
      </w:r>
      <w:r>
        <w:t xml:space="preserve">guest teacher in </w:t>
      </w:r>
      <w:r w:rsidR="002368D9">
        <w:t xml:space="preserve">the </w:t>
      </w:r>
      <w:r>
        <w:t>school and taught Junior students</w:t>
      </w:r>
      <w:r>
        <w:rPr>
          <w:b/>
        </w:rPr>
        <w:t xml:space="preserve"> </w:t>
      </w:r>
    </w:p>
    <w:p w14:paraId="32BE5EDD" w14:textId="60F6471E" w:rsidR="00033F14" w:rsidRDefault="002368D9" w:rsidP="00033F14">
      <w:pPr>
        <w:numPr>
          <w:ilvl w:val="0"/>
          <w:numId w:val="4"/>
        </w:numPr>
        <w:spacing w:before="20"/>
        <w:jc w:val="both"/>
        <w:rPr>
          <w:bCs/>
        </w:rPr>
      </w:pPr>
      <w:r w:rsidRPr="004F11B1">
        <w:rPr>
          <w:bCs/>
        </w:rPr>
        <w:t>Taught science and math</w:t>
      </w:r>
      <w:r w:rsidR="004729B2">
        <w:rPr>
          <w:bCs/>
        </w:rPr>
        <w:t xml:space="preserve"> </w:t>
      </w:r>
      <w:r w:rsidRPr="004F11B1">
        <w:rPr>
          <w:bCs/>
        </w:rPr>
        <w:t xml:space="preserve">up to secondary level. </w:t>
      </w:r>
    </w:p>
    <w:p w14:paraId="3D1C1D4A" w14:textId="1E5CCB1F" w:rsidR="00033F14" w:rsidRDefault="00033F14" w:rsidP="00033F14">
      <w:pPr>
        <w:spacing w:before="20"/>
        <w:jc w:val="both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      </w:t>
      </w:r>
    </w:p>
    <w:p w14:paraId="614D351D" w14:textId="2F6E45E4" w:rsidR="00A00774" w:rsidRDefault="00CB6B82" w:rsidP="00BC1C90">
      <w:pPr>
        <w:pBdr>
          <w:bottom w:val="single" w:sz="4" w:space="1" w:color="000000"/>
        </w:pBdr>
        <w:shd w:val="clear" w:color="auto" w:fill="F2F2F2"/>
        <w:spacing w:before="20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.</w:t>
      </w:r>
      <w:r w:rsidR="00D96005">
        <w:rPr>
          <w:rFonts w:ascii="Arial" w:hAnsi="Arial" w:cs="Arial"/>
          <w:b/>
        </w:rPr>
        <w:t xml:space="preserve">   M.M. </w:t>
      </w:r>
      <w:r w:rsidR="00A00774">
        <w:rPr>
          <w:rFonts w:ascii="Arial" w:hAnsi="Arial" w:cs="Arial"/>
          <w:b/>
        </w:rPr>
        <w:t>College, Fatehabad, Haryana</w:t>
      </w:r>
      <w:r w:rsidR="00A00774">
        <w:rPr>
          <w:rFonts w:ascii="Arial" w:hAnsi="Arial" w:cs="Arial"/>
          <w:b/>
        </w:rPr>
        <w:tab/>
      </w:r>
    </w:p>
    <w:p w14:paraId="03C4D7BC" w14:textId="1F2950BA" w:rsidR="00A00774" w:rsidRPr="00A00774" w:rsidRDefault="00A00774" w:rsidP="00A00774">
      <w:pPr>
        <w:pStyle w:val="ListParagraph"/>
        <w:numPr>
          <w:ilvl w:val="1"/>
          <w:numId w:val="6"/>
        </w:numPr>
        <w:tabs>
          <w:tab w:val="left" w:pos="1362"/>
        </w:tabs>
        <w:rPr>
          <w:rFonts w:ascii="Arial" w:hAnsi="Arial" w:cs="Arial"/>
        </w:rPr>
      </w:pPr>
      <w:r>
        <w:rPr>
          <w:rFonts w:ascii="Arial" w:hAnsi="Arial" w:cs="Arial"/>
        </w:rPr>
        <w:t>Worked as a guest lecturer in M.M. College, Fatehabad, Haryana</w:t>
      </w:r>
      <w:r w:rsidR="005E6AE5">
        <w:rPr>
          <w:rFonts w:ascii="Arial" w:hAnsi="Arial" w:cs="Arial"/>
        </w:rPr>
        <w:t xml:space="preserve"> (2020)</w:t>
      </w:r>
    </w:p>
    <w:p w14:paraId="5371061D" w14:textId="4FF1EAE4" w:rsidR="00033F14" w:rsidRPr="001055F4" w:rsidRDefault="001055F4" w:rsidP="00A00774">
      <w:pPr>
        <w:numPr>
          <w:ilvl w:val="0"/>
          <w:numId w:val="6"/>
        </w:numPr>
        <w:pBdr>
          <w:bottom w:val="single" w:sz="4" w:space="1" w:color="000000"/>
        </w:pBdr>
        <w:shd w:val="clear" w:color="auto" w:fill="F2F2F2"/>
        <w:spacing w:before="20"/>
        <w:ind w:left="714" w:hanging="357"/>
        <w:jc w:val="both"/>
        <w:rPr>
          <w:rFonts w:ascii="Arial" w:hAnsi="Arial" w:cs="Arial"/>
          <w:b/>
        </w:rPr>
      </w:pPr>
      <w:bookmarkStart w:id="0" w:name="_Hlk115364297"/>
      <w:r w:rsidRPr="001055F4">
        <w:rPr>
          <w:rFonts w:ascii="Arial" w:hAnsi="Arial" w:cs="Arial"/>
          <w:b/>
        </w:rPr>
        <w:t xml:space="preserve">International conference </w:t>
      </w:r>
      <w:r w:rsidR="00A00774">
        <w:rPr>
          <w:rFonts w:ascii="Arial" w:hAnsi="Arial" w:cs="Arial"/>
          <w:b/>
        </w:rPr>
        <w:t>in</w:t>
      </w:r>
      <w:r w:rsidRPr="001055F4">
        <w:rPr>
          <w:rFonts w:ascii="Arial" w:hAnsi="Arial" w:cs="Arial"/>
          <w:b/>
        </w:rPr>
        <w:t xml:space="preserve"> Bangladesh </w:t>
      </w:r>
    </w:p>
    <w:bookmarkEnd w:id="0"/>
    <w:p w14:paraId="62D51758" w14:textId="2D25F1BF" w:rsidR="00AE7019" w:rsidRDefault="001055F4" w:rsidP="001055F4">
      <w:pPr>
        <w:pStyle w:val="ListParagraph"/>
        <w:numPr>
          <w:ilvl w:val="1"/>
          <w:numId w:val="6"/>
        </w:numPr>
        <w:spacing w:before="20"/>
        <w:jc w:val="both"/>
      </w:pPr>
      <w:r>
        <w:t xml:space="preserve">Worked as </w:t>
      </w:r>
      <w:r w:rsidR="004729B2">
        <w:t xml:space="preserve">a </w:t>
      </w:r>
      <w:r>
        <w:t>field worker</w:t>
      </w:r>
      <w:r w:rsidRPr="001055F4">
        <w:t xml:space="preserve"> for a research paper </w:t>
      </w:r>
      <w:r w:rsidR="00BC1C90">
        <w:t>presented</w:t>
      </w:r>
      <w:r w:rsidRPr="001055F4">
        <w:t xml:space="preserve"> </w:t>
      </w:r>
      <w:r w:rsidR="004729B2">
        <w:t>at</w:t>
      </w:r>
      <w:r w:rsidRPr="001055F4">
        <w:t xml:space="preserve"> </w:t>
      </w:r>
      <w:r w:rsidR="004729B2">
        <w:t xml:space="preserve">the </w:t>
      </w:r>
      <w:r w:rsidRPr="001055F4">
        <w:t xml:space="preserve">International Conference at </w:t>
      </w:r>
      <w:r w:rsidR="00A00774">
        <w:t xml:space="preserve">the </w:t>
      </w:r>
      <w:r w:rsidRPr="001055F4">
        <w:t>Green University of Bangladesh, 2021 (ITD, 2021)</w:t>
      </w:r>
    </w:p>
    <w:p w14:paraId="23B80029" w14:textId="2F5EE38C" w:rsidR="00A00774" w:rsidRPr="0002566E" w:rsidRDefault="005E6AE5" w:rsidP="00A00774">
      <w:pPr>
        <w:numPr>
          <w:ilvl w:val="0"/>
          <w:numId w:val="6"/>
        </w:numPr>
        <w:pBdr>
          <w:bottom w:val="single" w:sz="4" w:space="1" w:color="000000"/>
        </w:pBdr>
        <w:shd w:val="clear" w:color="auto" w:fill="F2F2F2"/>
        <w:spacing w:before="20"/>
        <w:ind w:left="714" w:hanging="357"/>
        <w:jc w:val="both"/>
      </w:pPr>
      <w:bookmarkStart w:id="1" w:name="_GoBack"/>
      <w:r>
        <w:rPr>
          <w:rFonts w:ascii="Arial" w:hAnsi="Arial" w:cs="Arial"/>
          <w:b/>
        </w:rPr>
        <w:t xml:space="preserve"> University of Delhi</w:t>
      </w:r>
    </w:p>
    <w:p w14:paraId="12EE22C6" w14:textId="0F0AB1CB" w:rsidR="0002566E" w:rsidRDefault="005E6AE5" w:rsidP="005E6AE5">
      <w:pPr>
        <w:pStyle w:val="ListParagraph"/>
        <w:numPr>
          <w:ilvl w:val="1"/>
          <w:numId w:val="6"/>
        </w:numPr>
        <w:spacing w:before="20"/>
        <w:jc w:val="both"/>
      </w:pPr>
      <w:r>
        <w:t>Conducted Seminars on the use of mathematics in daily life at the University of Delhi.</w:t>
      </w:r>
    </w:p>
    <w:bookmarkEnd w:id="1"/>
    <w:p w14:paraId="3F31980D" w14:textId="68A15E60" w:rsidR="005E6AE5" w:rsidRPr="001055F4" w:rsidRDefault="005E6AE5" w:rsidP="005E6AE5">
      <w:pPr>
        <w:numPr>
          <w:ilvl w:val="0"/>
          <w:numId w:val="6"/>
        </w:numPr>
        <w:pBdr>
          <w:bottom w:val="single" w:sz="4" w:space="1" w:color="000000"/>
        </w:pBdr>
        <w:shd w:val="clear" w:color="auto" w:fill="F2F2F2"/>
        <w:spacing w:before="20"/>
        <w:ind w:left="714" w:hanging="357"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arwarish Foundation </w:t>
      </w:r>
    </w:p>
    <w:p w14:paraId="2853639B" w14:textId="230C20A9" w:rsidR="005E6AE5" w:rsidRDefault="005E6AE5" w:rsidP="005E6AE5">
      <w:pPr>
        <w:pStyle w:val="ListParagraph"/>
        <w:numPr>
          <w:ilvl w:val="1"/>
          <w:numId w:val="6"/>
        </w:numPr>
        <w:spacing w:before="20"/>
        <w:jc w:val="both"/>
      </w:pPr>
      <w:r w:rsidRPr="00F73D0D">
        <w:rPr>
          <w:highlight w:val="yellow"/>
        </w:rPr>
        <w:t>Content writer</w:t>
      </w:r>
      <w:r>
        <w:t xml:space="preserve"> at Parwarish Cares Foundation. (2021)</w:t>
      </w:r>
    </w:p>
    <w:p w14:paraId="7E997A4E" w14:textId="453637AD" w:rsidR="00D96005" w:rsidRPr="00D96005" w:rsidRDefault="0002566E" w:rsidP="00D96005">
      <w:pPr>
        <w:pStyle w:val="ListParagraph"/>
        <w:numPr>
          <w:ilvl w:val="0"/>
          <w:numId w:val="10"/>
        </w:numPr>
        <w:pBdr>
          <w:bottom w:val="single" w:sz="4" w:space="2" w:color="000000"/>
          <w:between w:val="nil"/>
        </w:pBdr>
        <w:shd w:val="clear" w:color="auto" w:fill="D9D9D9"/>
        <w:tabs>
          <w:tab w:val="left" w:pos="6120"/>
          <w:tab w:val="right" w:pos="8810"/>
        </w:tabs>
        <w:spacing w:after="120"/>
        <w:ind w:right="-170"/>
        <w:jc w:val="both"/>
        <w:rPr>
          <w:b/>
          <w:bCs/>
        </w:rPr>
      </w:pPr>
      <w:r>
        <w:rPr>
          <w:b/>
          <w:bCs/>
        </w:rPr>
        <w:t xml:space="preserve">AWARDS/ACHIEVEMENTS </w:t>
      </w:r>
    </w:p>
    <w:p w14:paraId="1F01370E" w14:textId="38F79EC7" w:rsidR="005E6AE5" w:rsidRDefault="005E6AE5" w:rsidP="0002566E">
      <w:pPr>
        <w:pStyle w:val="ListParagraph"/>
        <w:numPr>
          <w:ilvl w:val="0"/>
          <w:numId w:val="11"/>
        </w:numPr>
      </w:pPr>
      <w:r>
        <w:t>Awarded certificate of excellence in the educational curriculum.</w:t>
      </w:r>
    </w:p>
    <w:p w14:paraId="65B4D758" w14:textId="6C5BE2D0" w:rsidR="003A66FC" w:rsidRDefault="0002566E" w:rsidP="0002566E">
      <w:pPr>
        <w:pStyle w:val="ListParagraph"/>
        <w:numPr>
          <w:ilvl w:val="0"/>
          <w:numId w:val="11"/>
        </w:numPr>
      </w:pPr>
      <w:r>
        <w:t xml:space="preserve">Awarded by Akash Institute for securing the first position in the General aptitude and reasoning test. </w:t>
      </w:r>
    </w:p>
    <w:p w14:paraId="6348F98B" w14:textId="49B4DBAF" w:rsidR="0044679E" w:rsidRDefault="0044679E" w:rsidP="0002566E">
      <w:pPr>
        <w:pStyle w:val="ListParagraph"/>
        <w:numPr>
          <w:ilvl w:val="0"/>
          <w:numId w:val="11"/>
        </w:numPr>
      </w:pPr>
      <w:r>
        <w:t>Certificate in communication skills awarded by TCS-ION (TATA consultancy services).</w:t>
      </w:r>
    </w:p>
    <w:p w14:paraId="65B64733" w14:textId="77777777" w:rsidR="003A66FC" w:rsidRDefault="003A66FC"/>
    <w:p w14:paraId="1CD64F83" w14:textId="77777777" w:rsidR="003A66FC" w:rsidRDefault="00D12637">
      <w:pPr>
        <w:pBdr>
          <w:bottom w:val="single" w:sz="4" w:space="2" w:color="000000"/>
          <w:between w:val="nil"/>
        </w:pBdr>
        <w:shd w:val="clear" w:color="auto" w:fill="D9D9D9"/>
        <w:tabs>
          <w:tab w:val="left" w:pos="6120"/>
          <w:tab w:val="right" w:pos="8810"/>
        </w:tabs>
        <w:spacing w:after="120"/>
        <w:ind w:left="851" w:right="-170" w:hanging="851"/>
        <w:jc w:val="both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  <w:color w:val="000000"/>
        </w:rPr>
        <w:t>Extra-curricular Activities</w:t>
      </w:r>
      <w:r>
        <w:rPr>
          <w:rFonts w:ascii="Arial" w:eastAsia="Arial" w:hAnsi="Arial" w:cs="Arial"/>
          <w:b/>
          <w:color w:val="000000"/>
        </w:rPr>
        <w:tab/>
      </w:r>
    </w:p>
    <w:p w14:paraId="64B52237" w14:textId="2AB7889D" w:rsidR="003A66FC" w:rsidRDefault="00D12637">
      <w:pPr>
        <w:numPr>
          <w:ilvl w:val="0"/>
          <w:numId w:val="9"/>
        </w:numPr>
      </w:pPr>
      <w:r>
        <w:t xml:space="preserve">Have occupied positions of leadership and responsibility right through </w:t>
      </w:r>
      <w:r w:rsidR="004729B2">
        <w:t>my</w:t>
      </w:r>
      <w:r>
        <w:t xml:space="preserve"> academic career.</w:t>
      </w:r>
    </w:p>
    <w:p w14:paraId="13EE78B7" w14:textId="513D3FF6" w:rsidR="003A66FC" w:rsidRDefault="00D12637">
      <w:pPr>
        <w:numPr>
          <w:ilvl w:val="0"/>
          <w:numId w:val="9"/>
        </w:numPr>
      </w:pPr>
      <w:r>
        <w:t xml:space="preserve">Was selected and appointed to the post of class representative during graduation for </w:t>
      </w:r>
      <w:r w:rsidR="00865413">
        <w:t>4</w:t>
      </w:r>
      <w:r>
        <w:t xml:space="preserve"> years 201</w:t>
      </w:r>
      <w:r w:rsidR="00865413">
        <w:t>8</w:t>
      </w:r>
      <w:r>
        <w:t>-20</w:t>
      </w:r>
      <w:r w:rsidR="00865413">
        <w:t>22</w:t>
      </w:r>
      <w:r>
        <w:t xml:space="preserve">. </w:t>
      </w:r>
    </w:p>
    <w:p w14:paraId="3E99CB10" w14:textId="6B0FB39B" w:rsidR="003A66FC" w:rsidRDefault="00D12637">
      <w:pPr>
        <w:numPr>
          <w:ilvl w:val="0"/>
          <w:numId w:val="9"/>
        </w:numPr>
      </w:pPr>
      <w:r>
        <w:t xml:space="preserve">Was selected and appointed as the </w:t>
      </w:r>
      <w:r w:rsidR="00865413">
        <w:t>captain of the</w:t>
      </w:r>
      <w:r w:rsidR="00B80454">
        <w:t xml:space="preserve"> BMCEM</w:t>
      </w:r>
      <w:r w:rsidR="00865413">
        <w:t xml:space="preserve"> football team</w:t>
      </w:r>
      <w:r w:rsidR="00B80454">
        <w:t>, IP University</w:t>
      </w:r>
      <w:r>
        <w:t xml:space="preserve">. </w:t>
      </w:r>
    </w:p>
    <w:p w14:paraId="2D1002B3" w14:textId="3DDD5D43" w:rsidR="003A66FC" w:rsidRDefault="00D12637">
      <w:pPr>
        <w:numPr>
          <w:ilvl w:val="0"/>
          <w:numId w:val="9"/>
        </w:numPr>
        <w:spacing w:before="20"/>
        <w:jc w:val="both"/>
      </w:pPr>
      <w:r>
        <w:t>Won 2</w:t>
      </w:r>
      <w:r>
        <w:rPr>
          <w:vertAlign w:val="superscript"/>
        </w:rPr>
        <w:t>nd</w:t>
      </w:r>
      <w:r>
        <w:t xml:space="preserve"> Prize in Inter-College </w:t>
      </w:r>
      <w:r w:rsidR="00B80454">
        <w:t>Chess Tournament</w:t>
      </w:r>
      <w:r>
        <w:t xml:space="preserve"> (20</w:t>
      </w:r>
      <w:r w:rsidR="00F21033">
        <w:t>21</w:t>
      </w:r>
      <w:r>
        <w:t>)</w:t>
      </w:r>
    </w:p>
    <w:p w14:paraId="43A8CAB5" w14:textId="54706B9C" w:rsidR="00B80454" w:rsidRDefault="00B80454">
      <w:pPr>
        <w:numPr>
          <w:ilvl w:val="0"/>
          <w:numId w:val="9"/>
        </w:numPr>
        <w:spacing w:before="20"/>
        <w:jc w:val="both"/>
      </w:pPr>
      <w:r>
        <w:t>Won 2</w:t>
      </w:r>
      <w:r w:rsidRPr="00B80454">
        <w:rPr>
          <w:vertAlign w:val="superscript"/>
        </w:rPr>
        <w:t>nd</w:t>
      </w:r>
      <w:r>
        <w:t xml:space="preserve"> Prize in Intra-College </w:t>
      </w:r>
      <w:r w:rsidR="00F21033">
        <w:t>Chess Tournament</w:t>
      </w:r>
      <w:r>
        <w:t xml:space="preserve"> </w:t>
      </w:r>
      <w:r w:rsidR="00F21033">
        <w:t>(2018)</w:t>
      </w:r>
    </w:p>
    <w:p w14:paraId="5A44575B" w14:textId="72760391" w:rsidR="003A66FC" w:rsidRDefault="00D12637">
      <w:pPr>
        <w:numPr>
          <w:ilvl w:val="0"/>
          <w:numId w:val="9"/>
        </w:numPr>
        <w:spacing w:before="20"/>
        <w:jc w:val="both"/>
      </w:pPr>
      <w:r>
        <w:t xml:space="preserve">Participated in </w:t>
      </w:r>
      <w:r w:rsidR="00F21033">
        <w:t>I</w:t>
      </w:r>
      <w:r>
        <w:t xml:space="preserve">ntra-college </w:t>
      </w:r>
      <w:r w:rsidR="00F21033">
        <w:t>football Tournament</w:t>
      </w:r>
      <w:r>
        <w:t xml:space="preserve"> a</w:t>
      </w:r>
      <w:r w:rsidR="00A66825">
        <w:t>t GGSIPU.</w:t>
      </w:r>
    </w:p>
    <w:p w14:paraId="1025D3F7" w14:textId="72602667" w:rsidR="003A66FC" w:rsidRDefault="00D12637" w:rsidP="00B80454">
      <w:pPr>
        <w:numPr>
          <w:ilvl w:val="0"/>
          <w:numId w:val="9"/>
        </w:numPr>
        <w:spacing w:before="20"/>
        <w:jc w:val="both"/>
      </w:pPr>
      <w:r>
        <w:t xml:space="preserve">Participated in many competitions at </w:t>
      </w:r>
      <w:r w:rsidR="00A66825">
        <w:t xml:space="preserve">the </w:t>
      </w:r>
      <w:r>
        <w:t>School level and secured positions</w:t>
      </w:r>
      <w:r w:rsidR="00B80454">
        <w:t>.</w:t>
      </w:r>
      <w:r>
        <w:t xml:space="preserve">                                                                                               </w:t>
      </w:r>
    </w:p>
    <w:p w14:paraId="16417690" w14:textId="77777777" w:rsidR="003A66FC" w:rsidRDefault="003A66FC"/>
    <w:p w14:paraId="686E1EE5" w14:textId="77777777" w:rsidR="003A66FC" w:rsidRDefault="00D12637">
      <w:pPr>
        <w:numPr>
          <w:ilvl w:val="0"/>
          <w:numId w:val="1"/>
        </w:numPr>
        <w:rPr>
          <w:sz w:val="28"/>
          <w:szCs w:val="28"/>
        </w:rPr>
      </w:pPr>
      <w:r>
        <w:rPr>
          <w:b/>
          <w:sz w:val="28"/>
          <w:szCs w:val="28"/>
        </w:rPr>
        <w:t>Languages Known: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t>English, Hindi</w:t>
      </w:r>
    </w:p>
    <w:p w14:paraId="63A413F3" w14:textId="4DA5CD63" w:rsidR="003A66FC" w:rsidRDefault="00D12637">
      <w:pPr>
        <w:numPr>
          <w:ilvl w:val="0"/>
          <w:numId w:val="1"/>
        </w:numPr>
        <w:rPr>
          <w:sz w:val="28"/>
          <w:szCs w:val="28"/>
        </w:rPr>
      </w:pPr>
      <w:r>
        <w:rPr>
          <w:b/>
          <w:sz w:val="28"/>
          <w:szCs w:val="28"/>
        </w:rPr>
        <w:t>Hobbies: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t xml:space="preserve">Reading, </w:t>
      </w:r>
      <w:r w:rsidR="00AE7019">
        <w:t xml:space="preserve">Outdoor physical activities, researching new technologies. </w:t>
      </w:r>
    </w:p>
    <w:p w14:paraId="289E4C89" w14:textId="470C18EF" w:rsidR="003A66FC" w:rsidRPr="00534D91" w:rsidRDefault="00D12637" w:rsidP="00534D91">
      <w:pPr>
        <w:numPr>
          <w:ilvl w:val="0"/>
          <w:numId w:val="1"/>
        </w:numPr>
        <w:rPr>
          <w:sz w:val="28"/>
          <w:szCs w:val="28"/>
        </w:rPr>
      </w:pPr>
      <w:r>
        <w:rPr>
          <w:b/>
          <w:color w:val="000000"/>
          <w:sz w:val="28"/>
          <w:szCs w:val="28"/>
        </w:rPr>
        <w:t>Technical/computer skills</w:t>
      </w:r>
      <w:r>
        <w:rPr>
          <w:rFonts w:ascii="Century Gothic" w:eastAsia="Century Gothic" w:hAnsi="Century Gothic" w:cs="Century Gothic"/>
          <w:b/>
          <w:color w:val="000000"/>
          <w:sz w:val="28"/>
          <w:szCs w:val="28"/>
        </w:rPr>
        <w:t>:</w:t>
      </w:r>
      <w:r w:rsidR="00534D91">
        <w:rPr>
          <w:rFonts w:ascii="Century Gothic" w:eastAsia="Century Gothic" w:hAnsi="Century Gothic" w:cs="Century Gothic"/>
          <w:b/>
          <w:color w:val="000000"/>
          <w:sz w:val="28"/>
          <w:szCs w:val="28"/>
        </w:rPr>
        <w:t xml:space="preserve"> </w:t>
      </w:r>
      <w:r w:rsidR="0002566E" w:rsidRPr="00534D91">
        <w:rPr>
          <w:rFonts w:eastAsia="Century Gothic"/>
          <w:bCs/>
          <w:color w:val="000000"/>
        </w:rPr>
        <w:t>Basic AutoCAD,</w:t>
      </w:r>
      <w:r w:rsidR="0002566E" w:rsidRPr="00534D91">
        <w:rPr>
          <w:sz w:val="28"/>
          <w:szCs w:val="28"/>
        </w:rPr>
        <w:t xml:space="preserve"> </w:t>
      </w:r>
      <w:r w:rsidRPr="00534D91">
        <w:rPr>
          <w:color w:val="000000"/>
        </w:rPr>
        <w:t>Word processing, PowerPoint presentation</w:t>
      </w:r>
      <w:r w:rsidR="005E6AE5" w:rsidRPr="00534D91">
        <w:rPr>
          <w:color w:val="000000"/>
        </w:rPr>
        <w:t xml:space="preserve">, HTML, </w:t>
      </w:r>
      <w:proofErr w:type="gramStart"/>
      <w:r w:rsidR="005E6AE5" w:rsidRPr="00534D91">
        <w:rPr>
          <w:color w:val="000000"/>
        </w:rPr>
        <w:t>CSS,JS</w:t>
      </w:r>
      <w:proofErr w:type="gramEnd"/>
      <w:r w:rsidR="005E6AE5" w:rsidRPr="00534D91">
        <w:rPr>
          <w:color w:val="000000"/>
        </w:rPr>
        <w:t xml:space="preserve">         </w:t>
      </w:r>
    </w:p>
    <w:p w14:paraId="5BEAF5E4" w14:textId="77777777" w:rsidR="003A66FC" w:rsidRDefault="003A66FC">
      <w:pPr>
        <w:ind w:left="720"/>
        <w:rPr>
          <w:sz w:val="28"/>
          <w:szCs w:val="28"/>
        </w:rPr>
      </w:pPr>
    </w:p>
    <w:p w14:paraId="5FE808AA" w14:textId="77777777" w:rsidR="003A66FC" w:rsidRDefault="00D12637">
      <w:pPr>
        <w:pBdr>
          <w:bottom w:val="single" w:sz="4" w:space="1" w:color="000000"/>
        </w:pBdr>
        <w:shd w:val="clear" w:color="auto" w:fill="D9D9D9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Other interests and activities</w:t>
      </w:r>
    </w:p>
    <w:p w14:paraId="7131E3FF" w14:textId="5D44E2D0" w:rsidR="005E6AE5" w:rsidRDefault="005E6AE5" w:rsidP="00D96005">
      <w:pPr>
        <w:numPr>
          <w:ilvl w:val="0"/>
          <w:numId w:val="2"/>
        </w:numPr>
        <w:spacing w:before="20"/>
        <w:jc w:val="both"/>
      </w:pPr>
      <w:r>
        <w:t xml:space="preserve">Backend Web development using HTML, CSS, </w:t>
      </w:r>
      <w:r w:rsidR="00534D91">
        <w:t xml:space="preserve">and </w:t>
      </w:r>
      <w:r>
        <w:t>JavaScript.</w:t>
      </w:r>
    </w:p>
    <w:p w14:paraId="48A4DD38" w14:textId="283A86AE" w:rsidR="00CB6B82" w:rsidRDefault="00F77859" w:rsidP="00D96005">
      <w:pPr>
        <w:numPr>
          <w:ilvl w:val="0"/>
          <w:numId w:val="2"/>
        </w:numPr>
        <w:spacing w:before="20"/>
        <w:jc w:val="both"/>
      </w:pPr>
      <w:r>
        <w:t>Basic knowledge of designing in AUTOCAD.</w:t>
      </w:r>
    </w:p>
    <w:p w14:paraId="63A13D9E" w14:textId="29B82BD4" w:rsidR="003A66FC" w:rsidRDefault="00A66825">
      <w:pPr>
        <w:numPr>
          <w:ilvl w:val="0"/>
          <w:numId w:val="2"/>
        </w:numPr>
        <w:spacing w:before="20"/>
        <w:jc w:val="both"/>
      </w:pPr>
      <w:r>
        <w:t>Decision-making</w:t>
      </w:r>
      <w:r w:rsidR="00D12637">
        <w:t xml:space="preserve"> &amp; Creative Writing</w:t>
      </w:r>
    </w:p>
    <w:p w14:paraId="3BC5CAC3" w14:textId="48E223DB" w:rsidR="003A66FC" w:rsidRDefault="00D12637">
      <w:pPr>
        <w:numPr>
          <w:ilvl w:val="0"/>
          <w:numId w:val="2"/>
        </w:numPr>
        <w:spacing w:before="20"/>
        <w:jc w:val="both"/>
      </w:pPr>
      <w:r>
        <w:t xml:space="preserve">Good speaker as well as </w:t>
      </w:r>
      <w:r w:rsidR="00A66825">
        <w:t>an active</w:t>
      </w:r>
      <w:r>
        <w:t xml:space="preserve"> listener</w:t>
      </w:r>
    </w:p>
    <w:p w14:paraId="2E00780D" w14:textId="77777777" w:rsidR="003A66FC" w:rsidRDefault="00D12637">
      <w:pPr>
        <w:numPr>
          <w:ilvl w:val="0"/>
          <w:numId w:val="2"/>
        </w:numPr>
        <w:spacing w:before="20"/>
        <w:jc w:val="both"/>
      </w:pPr>
      <w:r>
        <w:t>Management and Leadership skills</w:t>
      </w:r>
    </w:p>
    <w:p w14:paraId="630A6310" w14:textId="77777777" w:rsidR="003A66FC" w:rsidRDefault="00D12637">
      <w:pPr>
        <w:numPr>
          <w:ilvl w:val="0"/>
          <w:numId w:val="2"/>
        </w:numPr>
        <w:spacing w:before="20"/>
        <w:jc w:val="both"/>
      </w:pPr>
      <w:r>
        <w:t>Communication, interpersonal and Problem-solving skills</w:t>
      </w:r>
    </w:p>
    <w:p w14:paraId="20873C93" w14:textId="77777777" w:rsidR="003A66FC" w:rsidRDefault="003A66FC">
      <w:pPr>
        <w:spacing w:before="20"/>
        <w:jc w:val="both"/>
        <w:rPr>
          <w:rFonts w:ascii="Calibri" w:eastAsia="Calibri" w:hAnsi="Calibri" w:cs="Calibri"/>
          <w:sz w:val="22"/>
          <w:szCs w:val="22"/>
        </w:rPr>
      </w:pPr>
    </w:p>
    <w:p w14:paraId="7F2B8C1F" w14:textId="77777777" w:rsidR="003A66FC" w:rsidRDefault="003A66FC">
      <w:pPr>
        <w:rPr>
          <w:sz w:val="28"/>
          <w:szCs w:val="28"/>
        </w:rPr>
      </w:pPr>
    </w:p>
    <w:p w14:paraId="44AB6E5B" w14:textId="77777777" w:rsidR="003A66FC" w:rsidRDefault="003A66FC">
      <w:pPr>
        <w:rPr>
          <w:sz w:val="28"/>
          <w:szCs w:val="28"/>
        </w:rPr>
      </w:pPr>
    </w:p>
    <w:p w14:paraId="7FB584E0" w14:textId="77777777" w:rsidR="003A66FC" w:rsidRDefault="003A66FC">
      <w:pPr>
        <w:rPr>
          <w:sz w:val="28"/>
          <w:szCs w:val="28"/>
        </w:rPr>
      </w:pPr>
    </w:p>
    <w:p w14:paraId="71B79430" w14:textId="77777777" w:rsidR="003A66FC" w:rsidRDefault="003A66FC">
      <w:pPr>
        <w:tabs>
          <w:tab w:val="left" w:pos="3600"/>
        </w:tabs>
        <w:jc w:val="both"/>
      </w:pPr>
    </w:p>
    <w:p w14:paraId="2ABCD75F" w14:textId="0F4C8219" w:rsidR="003A66FC" w:rsidRDefault="00D12637">
      <w:pPr>
        <w:tabs>
          <w:tab w:val="left" w:pos="3600"/>
        </w:tabs>
        <w:jc w:val="both"/>
      </w:pPr>
      <w:r>
        <w:rPr>
          <w:b/>
        </w:rPr>
        <w:t xml:space="preserve">Date: </w:t>
      </w:r>
      <w:r w:rsidR="00534D91">
        <w:rPr>
          <w:b/>
        </w:rPr>
        <w:t>29</w:t>
      </w:r>
      <w:r>
        <w:rPr>
          <w:b/>
        </w:rPr>
        <w:t>.0</w:t>
      </w:r>
      <w:r w:rsidR="00534D91">
        <w:rPr>
          <w:b/>
        </w:rPr>
        <w:t>9</w:t>
      </w:r>
      <w:r>
        <w:rPr>
          <w:b/>
        </w:rPr>
        <w:t>.202</w:t>
      </w:r>
      <w:r w:rsidR="0002566E">
        <w:rPr>
          <w:b/>
        </w:rPr>
        <w:t>2</w:t>
      </w:r>
      <w:r>
        <w:rPr>
          <w:b/>
        </w:rPr>
        <w:t xml:space="preserve">                                                    </w:t>
      </w:r>
      <w:r w:rsidR="004110DB">
        <w:rPr>
          <w:b/>
        </w:rPr>
        <w:t xml:space="preserve">          </w:t>
      </w:r>
      <w:r>
        <w:rPr>
          <w:b/>
        </w:rPr>
        <w:t xml:space="preserve">                                                            </w:t>
      </w:r>
      <w:r w:rsidR="004110DB">
        <w:rPr>
          <w:noProof/>
        </w:rPr>
        <w:drawing>
          <wp:inline distT="0" distB="0" distL="0" distR="0" wp14:anchorId="3A430759" wp14:editId="387DB259">
            <wp:extent cx="807720" cy="4038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72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9F1A93" w14:textId="77777777" w:rsidR="003A66FC" w:rsidRDefault="00D12637">
      <w:pPr>
        <w:tabs>
          <w:tab w:val="right" w:pos="9605"/>
        </w:tabs>
        <w:jc w:val="both"/>
      </w:pPr>
      <w:r>
        <w:rPr>
          <w:b/>
        </w:rPr>
        <w:t>Place: New Delhi</w:t>
      </w:r>
      <w:r>
        <w:rPr>
          <w:b/>
        </w:rPr>
        <w:tab/>
      </w:r>
    </w:p>
    <w:p w14:paraId="57CB42AE" w14:textId="4D45FF07" w:rsidR="003A66FC" w:rsidRDefault="00D12637">
      <w:pPr>
        <w:tabs>
          <w:tab w:val="right" w:pos="9605"/>
        </w:tabs>
        <w:jc w:val="both"/>
      </w:pPr>
      <w:r>
        <w:rPr>
          <w:b/>
        </w:rPr>
        <w:t xml:space="preserve">                                                                                                                                                     (</w:t>
      </w:r>
      <w:r w:rsidR="0002566E">
        <w:rPr>
          <w:b/>
        </w:rPr>
        <w:t>Dipesh</w:t>
      </w:r>
      <w:r>
        <w:rPr>
          <w:b/>
        </w:rPr>
        <w:t xml:space="preserve"> Joshi)</w:t>
      </w:r>
      <w:r>
        <w:rPr>
          <w:sz w:val="28"/>
          <w:szCs w:val="28"/>
        </w:rPr>
        <w:t xml:space="preserve"> </w:t>
      </w:r>
    </w:p>
    <w:sectPr w:rsidR="003A66FC">
      <w:pgSz w:w="12240" w:h="15840"/>
      <w:pgMar w:top="835" w:right="325" w:bottom="900" w:left="35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4BE6"/>
    <w:multiLevelType w:val="hybridMultilevel"/>
    <w:tmpl w:val="0BE8495A"/>
    <w:lvl w:ilvl="0" w:tplc="40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 w15:restartNumberingAfterBreak="0">
    <w:nsid w:val="0DDC599A"/>
    <w:multiLevelType w:val="multilevel"/>
    <w:tmpl w:val="6B68D1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2" w15:restartNumberingAfterBreak="0">
    <w:nsid w:val="26053C1C"/>
    <w:multiLevelType w:val="hybridMultilevel"/>
    <w:tmpl w:val="58F067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A205F"/>
    <w:multiLevelType w:val="multilevel"/>
    <w:tmpl w:val="1D522DBC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34310487"/>
    <w:multiLevelType w:val="multilevel"/>
    <w:tmpl w:val="DE1A225A"/>
    <w:lvl w:ilvl="0">
      <w:start w:val="1"/>
      <w:numFmt w:val="bullet"/>
      <w:lvlText w:val="o"/>
      <w:lvlJc w:val="left"/>
      <w:pPr>
        <w:ind w:left="1352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2093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813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533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253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973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693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413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133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5" w15:restartNumberingAfterBreak="0">
    <w:nsid w:val="45F472D2"/>
    <w:multiLevelType w:val="multilevel"/>
    <w:tmpl w:val="74E6148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  <w:vertAlign w:val="baseline"/>
      </w:rPr>
    </w:lvl>
    <w:lvl w:ilvl="1">
      <w:start w:val="1"/>
      <w:numFmt w:val="bullet"/>
      <w:lvlText w:val="o"/>
      <w:lvlJc w:val="left"/>
      <w:pPr>
        <w:ind w:left="1352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6" w15:restartNumberingAfterBreak="0">
    <w:nsid w:val="4C2A2604"/>
    <w:multiLevelType w:val="multilevel"/>
    <w:tmpl w:val="2A1A76E0"/>
    <w:lvl w:ilvl="0">
      <w:start w:val="1"/>
      <w:numFmt w:val="bullet"/>
      <w:lvlText w:val="◆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◆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2">
      <w:start w:val="1"/>
      <w:numFmt w:val="bullet"/>
      <w:lvlText w:val="◆"/>
      <w:lvlJc w:val="left"/>
      <w:pPr>
        <w:ind w:left="144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◆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◆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5">
      <w:start w:val="1"/>
      <w:numFmt w:val="bullet"/>
      <w:lvlText w:val="◆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◆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◆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8">
      <w:start w:val="1"/>
      <w:numFmt w:val="bullet"/>
      <w:lvlText w:val="◆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53825A2C"/>
    <w:multiLevelType w:val="multilevel"/>
    <w:tmpl w:val="2862983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8" w15:restartNumberingAfterBreak="0">
    <w:nsid w:val="5AC2054E"/>
    <w:multiLevelType w:val="multilevel"/>
    <w:tmpl w:val="888619D0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9" w15:restartNumberingAfterBreak="0">
    <w:nsid w:val="5EAE0DA3"/>
    <w:multiLevelType w:val="multilevel"/>
    <w:tmpl w:val="984291B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 w15:restartNumberingAfterBreak="0">
    <w:nsid w:val="6C942FE2"/>
    <w:multiLevelType w:val="multilevel"/>
    <w:tmpl w:val="80687F82"/>
    <w:lvl w:ilvl="0">
      <w:start w:val="1"/>
      <w:numFmt w:val="bullet"/>
      <w:lvlText w:val="o"/>
      <w:lvlJc w:val="left"/>
      <w:pPr>
        <w:ind w:left="1695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2415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135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855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575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295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015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735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455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9"/>
  </w:num>
  <w:num w:numId="5">
    <w:abstractNumId w:val="4"/>
  </w:num>
  <w:num w:numId="6">
    <w:abstractNumId w:val="3"/>
  </w:num>
  <w:num w:numId="7">
    <w:abstractNumId w:val="8"/>
  </w:num>
  <w:num w:numId="8">
    <w:abstractNumId w:val="6"/>
  </w:num>
  <w:num w:numId="9">
    <w:abstractNumId w:val="1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AAIjI0MTE2NLQyMLUyUdpeDU4uLM/DyQAqNaAKflS2QsAAAA"/>
  </w:docVars>
  <w:rsids>
    <w:rsidRoot w:val="003A66FC"/>
    <w:rsid w:val="0002566E"/>
    <w:rsid w:val="00033F14"/>
    <w:rsid w:val="00034E37"/>
    <w:rsid w:val="00072B3E"/>
    <w:rsid w:val="001055F4"/>
    <w:rsid w:val="00117E75"/>
    <w:rsid w:val="001612AA"/>
    <w:rsid w:val="00196DB3"/>
    <w:rsid w:val="002368D9"/>
    <w:rsid w:val="003A66FC"/>
    <w:rsid w:val="003C7004"/>
    <w:rsid w:val="004110DB"/>
    <w:rsid w:val="0044679E"/>
    <w:rsid w:val="004729B2"/>
    <w:rsid w:val="004A5869"/>
    <w:rsid w:val="004F11B1"/>
    <w:rsid w:val="00512969"/>
    <w:rsid w:val="00534D91"/>
    <w:rsid w:val="005C6A54"/>
    <w:rsid w:val="005D407F"/>
    <w:rsid w:val="005E6AE5"/>
    <w:rsid w:val="00624C6E"/>
    <w:rsid w:val="006D60E5"/>
    <w:rsid w:val="00865413"/>
    <w:rsid w:val="008B6925"/>
    <w:rsid w:val="00957A4F"/>
    <w:rsid w:val="009D7CAA"/>
    <w:rsid w:val="00A00774"/>
    <w:rsid w:val="00A36EF8"/>
    <w:rsid w:val="00A66825"/>
    <w:rsid w:val="00A8112F"/>
    <w:rsid w:val="00AE7019"/>
    <w:rsid w:val="00B54E09"/>
    <w:rsid w:val="00B80454"/>
    <w:rsid w:val="00BC1C90"/>
    <w:rsid w:val="00C01987"/>
    <w:rsid w:val="00C9213A"/>
    <w:rsid w:val="00CB6B82"/>
    <w:rsid w:val="00D12637"/>
    <w:rsid w:val="00D96005"/>
    <w:rsid w:val="00E21C12"/>
    <w:rsid w:val="00E514DD"/>
    <w:rsid w:val="00E54A97"/>
    <w:rsid w:val="00E64F15"/>
    <w:rsid w:val="00E828DF"/>
    <w:rsid w:val="00EA7367"/>
    <w:rsid w:val="00F21033"/>
    <w:rsid w:val="00F24F02"/>
    <w:rsid w:val="00F40864"/>
    <w:rsid w:val="00F67C1E"/>
    <w:rsid w:val="00F73D0D"/>
    <w:rsid w:val="00F7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D3310"/>
  <w15:docId w15:val="{24508D8E-7CEE-433E-9F4E-B954866B6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0774"/>
  </w:style>
  <w:style w:type="paragraph" w:styleId="Heading1">
    <w:name w:val="heading 1"/>
    <w:basedOn w:val="Normal"/>
    <w:next w:val="Normal"/>
    <w:uiPriority w:val="9"/>
    <w:qFormat/>
    <w:pPr>
      <w:keepNext/>
      <w:ind w:left="432" w:hanging="432"/>
      <w:outlineLvl w:val="0"/>
    </w:pPr>
    <w:rPr>
      <w:rFonts w:ascii="Garamond" w:eastAsia="Garamond" w:hAnsi="Garamond" w:cs="Garamond"/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ind w:right="101"/>
      <w:outlineLvl w:val="1"/>
    </w:pPr>
    <w:rPr>
      <w:rFonts w:ascii="Garamond" w:eastAsia="Garamond" w:hAnsi="Garamond" w:cs="Garamond"/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ind w:left="720" w:hanging="720"/>
      <w:jc w:val="center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ind w:left="864" w:hanging="864"/>
      <w:outlineLvl w:val="3"/>
    </w:pPr>
    <w:rPr>
      <w:b/>
      <w:sz w:val="18"/>
      <w:szCs w:val="1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spacing w:after="60"/>
      <w:ind w:left="1008" w:hanging="1008"/>
      <w:jc w:val="both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rFonts w:ascii="Verdana" w:eastAsia="Verdana" w:hAnsi="Verdana" w:cs="Verdana"/>
      <w:b/>
      <w:sz w:val="20"/>
      <w:szCs w:val="20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spacing w:before="240" w:after="120"/>
      <w:jc w:val="center"/>
    </w:pPr>
    <w:rPr>
      <w:rFonts w:ascii="Arial" w:eastAsia="Arial" w:hAnsi="Arial" w:cs="Arial"/>
      <w:i/>
      <w:sz w:val="28"/>
      <w:szCs w:val="28"/>
    </w:rPr>
  </w:style>
  <w:style w:type="table" w:customStyle="1" w:styleId="a"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54E0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4E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2566E"/>
    <w:pPr>
      <w:ind w:left="720"/>
      <w:contextualSpacing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F73D0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11" Type="http://schemas.openxmlformats.org/officeDocument/2006/relationships/fontTable" Target="fontTable.xml"/><Relationship Id="rId5" Type="http://schemas.openxmlformats.org/officeDocument/2006/relationships/hyperlink" Target="mailto:dipeshjoshi015@gmail.com" TargetMode="Externa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89</TotalTime>
  <Pages>1</Pages>
  <Words>735</Words>
  <Characters>3831</Characters>
  <Application>Microsoft Office Word</Application>
  <DocSecurity>0</DocSecurity>
  <Lines>7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u Joshi</dc:creator>
  <cp:lastModifiedBy>Dell</cp:lastModifiedBy>
  <cp:revision>11</cp:revision>
  <dcterms:created xsi:type="dcterms:W3CDTF">2022-07-27T12:52:00Z</dcterms:created>
  <dcterms:modified xsi:type="dcterms:W3CDTF">2023-01-22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579fe9cf4ec1b82f8e7aaa292277b498be757260acae8410ee2f972ee75676c</vt:lpwstr>
  </property>
</Properties>
</file>